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nited</w:t>
      </w:r>
      <w:r>
        <w:t xml:space="preserve"> </w:t>
      </w:r>
      <w:r>
        <w:t xml:space="preserve">Arab</w:t>
      </w:r>
      <w:r>
        <w:t xml:space="preserve"> </w:t>
      </w:r>
      <w:r>
        <w:t xml:space="preserve">Emirate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United Arab Emirates received a score of 77.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United Arab Emirates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nited Arab Emirates received a score of</w:t>
      </w:r>
      <w:r>
        <w:t xml:space="preserve"> </w:t>
      </w:r>
      <w:r>
        <w:rPr>
          <w:bCs/>
          <w:b/>
        </w:rPr>
        <w:t xml:space="preserve">79.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United Arab Emirates received a score of 71.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United Arab Emirates received a score of 65.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United Arab Emirates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United Arab Emirates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United Arab Emirate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United Arab Emirates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United Arab Emirate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United Arab Emirates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United Arab Emirates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United Arab Emirates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United Arab Emirates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United Arab Emirates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United Arab Emirate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United Arab Emirates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United Arab Emirates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United%20Arab%20Emirate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United%20Arab%20Emirate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United%20Arab%20Emirate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United%20Arab%20Emirate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United%20Arab%20Emirate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United%20Arab%20Emirate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United%20Arab%20Emirate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United%20Arab%20Emirate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United%20Arab%20Emirate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United%20Arab%20Emirate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United%20Arab%20Emirate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United%20Arab%20Emirate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United%20Arab%20Emirate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United%20Arab%20Emirate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United%20Arab%20Emirate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United%20Arab%20Emirate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United%20Arab%20Emirate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4,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42:06Z</dcterms:created>
  <dcterms:modified xsi:type="dcterms:W3CDTF">2024-03-19T14: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United Arab Emirates Country Report</vt:lpwstr>
  </property>
</Properties>
</file>